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42C7D" w14:textId="77777777" w:rsidR="003744D5" w:rsidRDefault="006D0099">
      <w:pPr>
        <w:pStyle w:val="a4"/>
      </w:pPr>
      <w:r>
        <w:t>Лабораторная работа-05</w:t>
      </w:r>
    </w:p>
    <w:p w14:paraId="78ABAFE4" w14:textId="77777777" w:rsidR="003744D5" w:rsidRDefault="006D0099">
      <w:pPr>
        <w:pStyle w:val="a5"/>
      </w:pPr>
      <w:r>
        <w:t>Файловая система Linux</w:t>
      </w:r>
    </w:p>
    <w:p w14:paraId="6D87C106" w14:textId="42B0DF13" w:rsidR="003744D5" w:rsidRDefault="00883735">
      <w:pPr>
        <w:pStyle w:val="Author"/>
      </w:pPr>
      <w:r>
        <w:t>Глевкин Андрей</w:t>
      </w:r>
      <w:r w:rsidR="006D0099">
        <w:t xml:space="preserve"> НБ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46326702"/>
        <w:docPartObj>
          <w:docPartGallery w:val="Table of Contents"/>
          <w:docPartUnique/>
        </w:docPartObj>
      </w:sdtPr>
      <w:sdtEndPr/>
      <w:sdtContent>
        <w:p w14:paraId="0C05057C" w14:textId="77777777" w:rsidR="003744D5" w:rsidRDefault="006D0099">
          <w:pPr>
            <w:pStyle w:val="ae"/>
          </w:pPr>
          <w:r>
            <w:t>Содержание</w:t>
          </w:r>
        </w:p>
        <w:p w14:paraId="37B014BA" w14:textId="77777777" w:rsidR="00883735" w:rsidRDefault="006D009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172008" w:history="1">
            <w:r w:rsidR="00883735" w:rsidRPr="005E1313">
              <w:rPr>
                <w:rStyle w:val="ad"/>
                <w:noProof/>
              </w:rPr>
              <w:t>1</w:t>
            </w:r>
            <w:r w:rsidR="00883735">
              <w:rPr>
                <w:noProof/>
              </w:rPr>
              <w:tab/>
            </w:r>
            <w:r w:rsidR="00883735" w:rsidRPr="005E1313">
              <w:rPr>
                <w:rStyle w:val="ad"/>
                <w:noProof/>
              </w:rPr>
              <w:t>Цель работы</w:t>
            </w:r>
            <w:r w:rsidR="00883735">
              <w:rPr>
                <w:noProof/>
                <w:webHidden/>
              </w:rPr>
              <w:tab/>
            </w:r>
            <w:r w:rsidR="00883735">
              <w:rPr>
                <w:noProof/>
                <w:webHidden/>
              </w:rPr>
              <w:fldChar w:fldCharType="begin"/>
            </w:r>
            <w:r w:rsidR="00883735">
              <w:rPr>
                <w:noProof/>
                <w:webHidden/>
              </w:rPr>
              <w:instrText xml:space="preserve"> PAGEREF _Toc107172008 \h </w:instrText>
            </w:r>
            <w:r w:rsidR="00883735">
              <w:rPr>
                <w:noProof/>
                <w:webHidden/>
              </w:rPr>
            </w:r>
            <w:r w:rsidR="00883735">
              <w:rPr>
                <w:noProof/>
                <w:webHidden/>
              </w:rPr>
              <w:fldChar w:fldCharType="separate"/>
            </w:r>
            <w:r w:rsidR="00883735">
              <w:rPr>
                <w:noProof/>
                <w:webHidden/>
              </w:rPr>
              <w:t>1</w:t>
            </w:r>
            <w:r w:rsidR="00883735">
              <w:rPr>
                <w:noProof/>
                <w:webHidden/>
              </w:rPr>
              <w:fldChar w:fldCharType="end"/>
            </w:r>
          </w:hyperlink>
        </w:p>
        <w:p w14:paraId="791803A0" w14:textId="77777777" w:rsidR="00883735" w:rsidRDefault="0088373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009" w:history="1">
            <w:r w:rsidRPr="005E1313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E131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00C16" w14:textId="77777777" w:rsidR="00883735" w:rsidRDefault="0088373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010" w:history="1">
            <w:r w:rsidRPr="005E1313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E131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EC5E50" w14:textId="77777777" w:rsidR="00883735" w:rsidRDefault="0088373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011" w:history="1">
            <w:r w:rsidRPr="005E1313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5E131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EB175A" w14:textId="77777777" w:rsidR="00883735" w:rsidRDefault="0088373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012" w:history="1">
            <w:r w:rsidRPr="005E1313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5E1313">
              <w:rPr>
                <w:rStyle w:val="ad"/>
                <w:noProof/>
              </w:rPr>
              <w:t>Ответы на контрольные вопрос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EBADEF" w14:textId="77777777" w:rsidR="00883735" w:rsidRDefault="0088373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7172013" w:history="1">
            <w:r w:rsidRPr="005E131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CACA5" w14:textId="77777777" w:rsidR="003744D5" w:rsidRDefault="006D0099">
          <w:r>
            <w:fldChar w:fldCharType="end"/>
          </w:r>
        </w:p>
      </w:sdtContent>
    </w:sdt>
    <w:p w14:paraId="3EF83BD7" w14:textId="77777777" w:rsidR="003744D5" w:rsidRDefault="006D0099">
      <w:pPr>
        <w:pStyle w:val="1"/>
      </w:pPr>
      <w:bookmarkStart w:id="0" w:name="цель-работы"/>
      <w:bookmarkStart w:id="1" w:name="_Toc107172008"/>
      <w:r>
        <w:rPr>
          <w:rStyle w:val="SectionNumber"/>
        </w:rPr>
        <w:t>1</w:t>
      </w:r>
      <w:r>
        <w:tab/>
        <w:t>Цель работы</w:t>
      </w:r>
      <w:bookmarkEnd w:id="1"/>
    </w:p>
    <w:p w14:paraId="541C715C" w14:textId="77777777" w:rsidR="003744D5" w:rsidRDefault="006D0099">
      <w:pPr>
        <w:pStyle w:val="FirstParagraph"/>
      </w:pPr>
      <w: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по управлению процессами (и работами),по проверке использования диска и обслужи</w:t>
      </w:r>
      <w:r>
        <w:t>ванию файловой системы.</w:t>
      </w:r>
    </w:p>
    <w:p w14:paraId="6235B07C" w14:textId="77777777" w:rsidR="003744D5" w:rsidRDefault="006D0099">
      <w:pPr>
        <w:pStyle w:val="1"/>
      </w:pPr>
      <w:bookmarkStart w:id="2" w:name="задание"/>
      <w:bookmarkStart w:id="3" w:name="_Toc107172009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0C06BA0" w14:textId="77777777" w:rsidR="003744D5" w:rsidRDefault="006D0099">
      <w:pPr>
        <w:pStyle w:val="Compact"/>
        <w:numPr>
          <w:ilvl w:val="0"/>
          <w:numId w:val="2"/>
        </w:numPr>
      </w:pPr>
      <w:r>
        <w:t>Выполните все примеры,приведённые в первой части описаниял абораторной работы.</w:t>
      </w:r>
    </w:p>
    <w:p w14:paraId="30EDA627" w14:textId="77777777" w:rsidR="003744D5" w:rsidRDefault="006D0099">
      <w:pPr>
        <w:pStyle w:val="Compact"/>
        <w:numPr>
          <w:ilvl w:val="0"/>
          <w:numId w:val="2"/>
        </w:numPr>
      </w:pPr>
      <w:r>
        <w:t>Выполните следующие действия, зафиксировав в отчёте по лабораторной работе используемые при этом команды и результаты их выполнения: 2.1. Скопи</w:t>
      </w:r>
      <w:r>
        <w:t>руйте файл ‘/usr/include/sys/io.h’ в домашний каталоги назовите его equipment.Если файла io.h нет,то используйтелюбойдругой файл в каталоге /usr/include/sys/ вместо него. 2.2. В домашнем каталоге создайте директорию ~/ski.plases. 2.3. Переместите файл equi</w:t>
      </w:r>
      <w:r>
        <w:t xml:space="preserve">pment в каталог ~/ski.plases. 2.4. Переименуйте файл ~/ski.plases/equipment в ~/ski.plases/equiplist. 2.5. Создайте в домашнем каталоге файл abc1 и скопируйте его в каталог ‘~/ski.plases,назовите его equiplist2’. 2.6. Создайте каталог с именем equipment в </w:t>
      </w:r>
      <w:r>
        <w:t>каталоге ~/ski.plases. 2.7. Переместите файлы ~/ski.plases/equiplist и equiplist2 в каталог ~/ski.plases/equipment. 2.8. Создайте и переместите каталог ‘~/newdir’ в каталог ‘~/ski.plases’ и назовите его plans.</w:t>
      </w:r>
    </w:p>
    <w:p w14:paraId="280BF585" w14:textId="77777777" w:rsidR="003744D5" w:rsidRDefault="006D0099">
      <w:pPr>
        <w:pStyle w:val="Compact"/>
        <w:numPr>
          <w:ilvl w:val="0"/>
          <w:numId w:val="2"/>
        </w:numPr>
      </w:pPr>
      <w:r>
        <w:t>Определите опции команды chmod,необходимые для</w:t>
      </w:r>
      <w:r>
        <w:t>того,чтобы присвоить перечис- ленным ниже файлам выделенные права доступа, считая, что в начале таких прав нет: 3.1. drwxr–r– … australia 3.2. drwx–x–x … play 3.3. -r-xr–r– … my_os 3.4. -rw-rw-r– … feathers При необходимости создайте нужные файлы.</w:t>
      </w:r>
    </w:p>
    <w:p w14:paraId="6DD6B080" w14:textId="77777777" w:rsidR="003744D5" w:rsidRDefault="006D0099">
      <w:pPr>
        <w:pStyle w:val="Compact"/>
        <w:numPr>
          <w:ilvl w:val="0"/>
          <w:numId w:val="2"/>
        </w:numPr>
      </w:pPr>
      <w:r>
        <w:lastRenderedPageBreak/>
        <w:t>Проделай</w:t>
      </w:r>
      <w:r>
        <w:t>те приведённые ниже упражнения, записывая в отчёт по лабораторной работе используемые при этом команды: 4.1. Просмотрите содержимое файла /etc/password. 4.2. Скопируйте файл ~/feathers в файл ~/file.old. 4.3. Переместите файл ~/file.old в каталог ~/play. 4</w:t>
      </w:r>
      <w:r>
        <w:t>.4. Скопируйте каталог ~/play в каталог ~/fun. 4.5. Переместите каталог ~/fun в каталог ~/play и назовите его games. 4.6. Лишите владельца файла ~/feathers права на чтение. 4.7. Что произойдёт,если вы попытаетесь просмотреть файл ~/feathers командой cat? 4</w:t>
      </w:r>
      <w:r>
        <w:t>.8. Что произойдёт,если вы попытаетесь скопировать файл ~/feathers? 4.9. Дайте владельцу файла ~/feathers право на чтение. 4.10. Лишите владельца каталога ~/play права на выполнение. 4.11. Перейдите в каталог ~/play.Что произошло? 4.12. Дайте владельцу кат</w:t>
      </w:r>
      <w:r>
        <w:t>алога ~/play право на выполнение.</w:t>
      </w:r>
    </w:p>
    <w:p w14:paraId="603E1FC0" w14:textId="77777777" w:rsidR="003744D5" w:rsidRDefault="006D0099">
      <w:pPr>
        <w:pStyle w:val="Compact"/>
        <w:numPr>
          <w:ilvl w:val="0"/>
          <w:numId w:val="2"/>
        </w:numPr>
      </w:pPr>
      <w:r>
        <w:t>Прочитайте man по командам mount,fsck,mkfs,kill и кратко их охарактеризуйте, приведя примеры.</w:t>
      </w:r>
    </w:p>
    <w:p w14:paraId="4A54EF54" w14:textId="77777777" w:rsidR="003744D5" w:rsidRDefault="006D0099">
      <w:pPr>
        <w:pStyle w:val="1"/>
      </w:pPr>
      <w:bookmarkStart w:id="4" w:name="выполнение-лабораторной-работы"/>
      <w:bookmarkStart w:id="5" w:name="_Toc107172010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376E368B" w14:textId="77777777" w:rsidR="003744D5" w:rsidRDefault="006D0099">
      <w:pPr>
        <w:pStyle w:val="FirstParagraph"/>
      </w:pPr>
      <w:r>
        <w:t>1.Выполнил все примеры, приведённые в первой части описания лабораторной работы. Скопировал фай</w:t>
      </w:r>
      <w:r>
        <w:t>л ~/abc1 в файл april и в файл may. Скопировал файлы april и may в каталог monthly. Скопировал файл monthly/may в файл с именем june. Скопировал каталог monthly в каталог monthly.00. Скопировал каталог monthly.00 в каталог /tmp (см.рис. 1)</w:t>
      </w:r>
    </w:p>
    <w:p w14:paraId="1A2F41D9" w14:textId="77777777" w:rsidR="003744D5" w:rsidRDefault="006D0099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106A05C5" wp14:editId="4E6C1C8D">
            <wp:extent cx="5334000" cy="2578100"/>
            <wp:effectExtent l="0" t="0" r="0" b="0"/>
            <wp:docPr id="23" name="Picture" descr="Рис. 1: Выполняю примеры из лабораторн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1FDE306" w14:textId="77777777" w:rsidR="003744D5" w:rsidRDefault="006D0099">
      <w:pPr>
        <w:pStyle w:val="ImageCaption"/>
      </w:pPr>
      <w:r>
        <w:t>Рис. 1: Выполн</w:t>
      </w:r>
      <w:r>
        <w:t>яю примеры из лабораторной</w:t>
      </w:r>
    </w:p>
    <w:p w14:paraId="23FB11B5" w14:textId="77777777" w:rsidR="003744D5" w:rsidRDefault="006D0099">
      <w:pPr>
        <w:pStyle w:val="a0"/>
      </w:pPr>
      <w:r>
        <w:t>Изменил название файла april на july в домашнем каталоге. Переместил файл july в каталог monthly.00. Переименовал каталог monthly.00 в monthly.01. Переместил каталог monthly.01в каталог reports. Переименовал каталог reports/month</w:t>
      </w:r>
      <w:r>
        <w:t>ly.01 в reports/monthly (см.рис. 2).</w:t>
      </w:r>
    </w:p>
    <w:p w14:paraId="71E30CE4" w14:textId="77777777" w:rsidR="003744D5" w:rsidRDefault="006D0099">
      <w:pPr>
        <w:pStyle w:val="CaptionedFigure"/>
      </w:pPr>
      <w:bookmarkStart w:id="7" w:name="fig:002"/>
      <w:r>
        <w:rPr>
          <w:noProof/>
        </w:rPr>
        <w:lastRenderedPageBreak/>
        <w:drawing>
          <wp:inline distT="0" distB="0" distL="0" distR="0" wp14:anchorId="249019BA" wp14:editId="4737B981">
            <wp:extent cx="5334000" cy="2578100"/>
            <wp:effectExtent l="0" t="0" r="0" b="0"/>
            <wp:docPr id="27" name="Picture" descr="Рис. 2: Продолжнаю выполнять приме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2E727340" w14:textId="77777777" w:rsidR="003744D5" w:rsidRDefault="006D0099">
      <w:pPr>
        <w:pStyle w:val="ImageCaption"/>
      </w:pPr>
      <w:r>
        <w:t>Рис. 2: Продолжнаю выполнять примеры</w:t>
      </w:r>
    </w:p>
    <w:p w14:paraId="77BC31CB" w14:textId="77777777" w:rsidR="003744D5" w:rsidRDefault="006D0099">
      <w:pPr>
        <w:pStyle w:val="a0"/>
      </w:pPr>
      <w:r>
        <w:t>Создал файл ~/may с правом выполнения для владельца. Лишил владельца файла ~/may права на выполнение. Создал каталог monthly с запретом на чтение для членов группы и всех остальных</w:t>
      </w:r>
      <w:r>
        <w:t xml:space="preserve"> пользователей. Создал файл ~/abc1 с правом записи для членов группы.(см.рис. 3)(см.рис. 4)</w:t>
      </w:r>
    </w:p>
    <w:p w14:paraId="09CF26E5" w14:textId="77777777" w:rsidR="003744D5" w:rsidRDefault="006D0099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3FD467E6" wp14:editId="52A2BAD2">
            <wp:extent cx="5334000" cy="2578100"/>
            <wp:effectExtent l="0" t="0" r="0" b="0"/>
            <wp:docPr id="31" name="Picture" descr="Рис. 3: Продолжнаю выполнять приме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B13D344" w14:textId="77777777" w:rsidR="003744D5" w:rsidRDefault="006D0099">
      <w:pPr>
        <w:pStyle w:val="ImageCaption"/>
      </w:pPr>
      <w:r>
        <w:t>Рис. 3: Продолжнаю выполнять примеры</w:t>
      </w:r>
    </w:p>
    <w:p w14:paraId="729CBAC1" w14:textId="77777777" w:rsidR="003744D5" w:rsidRDefault="006D0099">
      <w:pPr>
        <w:pStyle w:val="CaptionedFigure"/>
      </w:pPr>
      <w:bookmarkStart w:id="9" w:name="fig:004"/>
      <w:r>
        <w:rPr>
          <w:noProof/>
        </w:rPr>
        <w:lastRenderedPageBreak/>
        <w:drawing>
          <wp:inline distT="0" distB="0" distL="0" distR="0" wp14:anchorId="47E5E314" wp14:editId="59455978">
            <wp:extent cx="5334000" cy="2578100"/>
            <wp:effectExtent l="0" t="0" r="0" b="0"/>
            <wp:docPr id="35" name="Picture" descr="Рис. 4: Продолжнаю выполнять приме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01B5836A" w14:textId="77777777" w:rsidR="003744D5" w:rsidRDefault="006D0099">
      <w:pPr>
        <w:pStyle w:val="ImageCaption"/>
      </w:pPr>
      <w:r>
        <w:t>Рис. 4: Продолжнаю выполнять примеры</w:t>
      </w:r>
    </w:p>
    <w:p w14:paraId="2B7F3261" w14:textId="77777777" w:rsidR="003744D5" w:rsidRDefault="006D0099">
      <w:pPr>
        <w:pStyle w:val="a0"/>
      </w:pPr>
      <w:r>
        <w:t>Воспользовался командой df, которая выведет на экран список всех файловых систем в соо</w:t>
      </w:r>
      <w:r>
        <w:t>тветствии с именами устройств, с указанием размера и точки монтирования, для определения объёма свободного пространства на файловой системе. С помощью команды fsck проверил целостность файловой системы.(см.рис. 5)</w:t>
      </w:r>
    </w:p>
    <w:p w14:paraId="49BC87E9" w14:textId="77777777" w:rsidR="003744D5" w:rsidRDefault="006D0099">
      <w:pPr>
        <w:pStyle w:val="CaptionedFigure"/>
      </w:pPr>
      <w:bookmarkStart w:id="10" w:name="fig:005"/>
      <w:r>
        <w:rPr>
          <w:noProof/>
        </w:rPr>
        <w:drawing>
          <wp:inline distT="0" distB="0" distL="0" distR="0" wp14:anchorId="54863D50" wp14:editId="3CEB1568">
            <wp:extent cx="5334000" cy="2578100"/>
            <wp:effectExtent l="0" t="0" r="0" b="0"/>
            <wp:docPr id="39" name="Picture" descr="Рис. 5: fs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0B6C9DD" w14:textId="77777777" w:rsidR="003744D5" w:rsidRDefault="006D0099">
      <w:pPr>
        <w:pStyle w:val="ImageCaption"/>
      </w:pPr>
      <w:r>
        <w:t>Рис. 5: fsck</w:t>
      </w:r>
    </w:p>
    <w:p w14:paraId="5F6B036B" w14:textId="77777777" w:rsidR="003744D5" w:rsidRDefault="006D0099">
      <w:pPr>
        <w:pStyle w:val="Compact"/>
        <w:numPr>
          <w:ilvl w:val="0"/>
          <w:numId w:val="3"/>
        </w:numPr>
      </w:pPr>
      <w:r>
        <w:t>Выполнил следующие действия, зафиксировав в отчёте по лабораторной работе используемые при этом команды и результаты их выполнения: 2.1. Скопировал файл /usr/include/sys/io.h в домашний каталог, с помощью команды cp и назвала его equipment, с помощью коман</w:t>
      </w:r>
      <w:r>
        <w:t>ды mv.</w:t>
      </w:r>
    </w:p>
    <w:p w14:paraId="276EFB6F" w14:textId="77777777" w:rsidR="003744D5" w:rsidRDefault="006D0099">
      <w:pPr>
        <w:pStyle w:val="FirstParagraph"/>
      </w:pPr>
      <w:r>
        <w:t>2.2. В домашнем каталоге создал директорию ~/ski.plases.</w:t>
      </w:r>
    </w:p>
    <w:p w14:paraId="67B0A9D0" w14:textId="77777777" w:rsidR="003744D5" w:rsidRDefault="006D0099">
      <w:pPr>
        <w:pStyle w:val="a0"/>
      </w:pPr>
      <w:r>
        <w:t>2.3. Переместил файл equipment в каталог ~/ski.plases командой mv.</w:t>
      </w:r>
    </w:p>
    <w:p w14:paraId="7F6F7E41" w14:textId="77777777" w:rsidR="003744D5" w:rsidRDefault="006D0099">
      <w:pPr>
        <w:pStyle w:val="a0"/>
      </w:pPr>
      <w:r>
        <w:t>2.4. Переименовал файл ~/ski.plases/equipment в ~/ski.plases/equiplist командой mv.</w:t>
      </w:r>
    </w:p>
    <w:p w14:paraId="734B80D1" w14:textId="77777777" w:rsidR="003744D5" w:rsidRDefault="006D0099">
      <w:pPr>
        <w:pStyle w:val="a0"/>
      </w:pPr>
      <w:r>
        <w:lastRenderedPageBreak/>
        <w:t>2.5. Создал в домашнем каталоге файл abc1</w:t>
      </w:r>
      <w:r>
        <w:t xml:space="preserve"> и скопировал его в каталог ~/ski.plases командой cp, назвал его equiplist2 командой mv.</w:t>
      </w:r>
    </w:p>
    <w:p w14:paraId="3299BFD9" w14:textId="77777777" w:rsidR="003744D5" w:rsidRDefault="006D0099">
      <w:pPr>
        <w:pStyle w:val="a0"/>
      </w:pPr>
      <w:r>
        <w:t>2.6. Создал каталог с именем equipment в каталоге ~/ski.plases командой mkdir.</w:t>
      </w:r>
    </w:p>
    <w:p w14:paraId="4F61AD4A" w14:textId="77777777" w:rsidR="003744D5" w:rsidRDefault="006D0099">
      <w:pPr>
        <w:pStyle w:val="a0"/>
      </w:pPr>
      <w:r>
        <w:t>2.7. Переместил файлы ~/ski.plases/equiplist и equiplist2 в каталог ~/ski.plases/equipme</w:t>
      </w:r>
      <w:r>
        <w:t>nt командой mv.</w:t>
      </w:r>
    </w:p>
    <w:p w14:paraId="7141D855" w14:textId="77777777" w:rsidR="003744D5" w:rsidRDefault="006D0099">
      <w:pPr>
        <w:pStyle w:val="a0"/>
      </w:pPr>
      <w:r>
        <w:t>2.8. Создал и переместил каталог ~/newdir в каталог ~/ski.plases командами mkdir и mv и назвал его plans командой mv. (см.рис. 6)(см.рис. 7)</w:t>
      </w:r>
    </w:p>
    <w:p w14:paraId="061516AA" w14:textId="77777777" w:rsidR="003744D5" w:rsidRDefault="006D0099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21A10D7A" wp14:editId="3A8EBADE">
            <wp:extent cx="5334000" cy="2578100"/>
            <wp:effectExtent l="0" t="0" r="0" b="0"/>
            <wp:docPr id="43" name="Picture" descr="Рис. 6: Продолжнаю выполнять приме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2132CE1" w14:textId="77777777" w:rsidR="003744D5" w:rsidRDefault="006D0099">
      <w:pPr>
        <w:pStyle w:val="ImageCaption"/>
      </w:pPr>
      <w:r>
        <w:t>Рис. 6: Продолжнаю выполнять примеры</w:t>
      </w:r>
    </w:p>
    <w:p w14:paraId="64ADAB9F" w14:textId="77777777" w:rsidR="003744D5" w:rsidRDefault="006D0099">
      <w:pPr>
        <w:pStyle w:val="CaptionedFigure"/>
      </w:pPr>
      <w:bookmarkStart w:id="12" w:name="fig:007"/>
      <w:r>
        <w:rPr>
          <w:noProof/>
        </w:rPr>
        <w:drawing>
          <wp:inline distT="0" distB="0" distL="0" distR="0" wp14:anchorId="10A39D4F" wp14:editId="6FD69E30">
            <wp:extent cx="5334000" cy="2578100"/>
            <wp:effectExtent l="0" t="0" r="0" b="0"/>
            <wp:docPr id="47" name="Picture" descr="Рис. 7: Продолжнаю выполнять приме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59DE493" w14:textId="77777777" w:rsidR="003744D5" w:rsidRDefault="006D0099">
      <w:pPr>
        <w:pStyle w:val="ImageCaption"/>
      </w:pPr>
      <w:r>
        <w:t>Рис. 7: Продолжнаю выполнять примеры</w:t>
      </w:r>
    </w:p>
    <w:p w14:paraId="4556D83C" w14:textId="77777777" w:rsidR="003744D5" w:rsidRDefault="006D0099">
      <w:pPr>
        <w:pStyle w:val="Compact"/>
        <w:numPr>
          <w:ilvl w:val="0"/>
          <w:numId w:val="4"/>
        </w:numPr>
      </w:pPr>
      <w:r>
        <w:t>Определил опции команды chmod, необходимые для того, чтобы присвоить перечисленным ниже файлам выделенные права доступа, считая, что в начале таких прав нет. При необходимости создал нужные файлы.(см.рис. 8) (см.рис. 9)</w:t>
      </w:r>
      <w:r>
        <w:t>(см.рис. 10)(см.рис. 11)(см.рис. 12)</w:t>
      </w:r>
    </w:p>
    <w:p w14:paraId="2FB240F4" w14:textId="77777777" w:rsidR="003744D5" w:rsidRDefault="006D0099">
      <w:pPr>
        <w:pStyle w:val="FirstParagraph"/>
      </w:pPr>
      <w:r>
        <w:lastRenderedPageBreak/>
        <w:t>3.1. drwxr–r– … australia</w:t>
      </w:r>
    </w:p>
    <w:p w14:paraId="64728B3C" w14:textId="77777777" w:rsidR="003744D5" w:rsidRDefault="006D0099">
      <w:pPr>
        <w:pStyle w:val="CaptionedFigure"/>
      </w:pPr>
      <w:bookmarkStart w:id="13" w:name="fig:008"/>
      <w:r>
        <w:rPr>
          <w:noProof/>
        </w:rPr>
        <w:drawing>
          <wp:inline distT="0" distB="0" distL="0" distR="0" wp14:anchorId="177F8403" wp14:editId="11F82236">
            <wp:extent cx="5334000" cy="2578100"/>
            <wp:effectExtent l="0" t="0" r="0" b="0"/>
            <wp:docPr id="51" name="Picture" descr="Рис. 8: austra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9545849" w14:textId="77777777" w:rsidR="003744D5" w:rsidRDefault="006D0099">
      <w:pPr>
        <w:pStyle w:val="ImageCaption"/>
      </w:pPr>
      <w:r>
        <w:t>Рис. 8: australia</w:t>
      </w:r>
    </w:p>
    <w:p w14:paraId="53CBBA0A" w14:textId="77777777" w:rsidR="003744D5" w:rsidRDefault="006D0099">
      <w:pPr>
        <w:pStyle w:val="CaptionedFigure"/>
      </w:pPr>
      <w:bookmarkStart w:id="14" w:name="fig:009"/>
      <w:r>
        <w:rPr>
          <w:noProof/>
        </w:rPr>
        <w:drawing>
          <wp:inline distT="0" distB="0" distL="0" distR="0" wp14:anchorId="77453127" wp14:editId="347BA692">
            <wp:extent cx="5334000" cy="2578100"/>
            <wp:effectExtent l="0" t="0" r="0" b="0"/>
            <wp:docPr id="55" name="Picture" descr="Рис. 9: austra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49AD0373" w14:textId="77777777" w:rsidR="003744D5" w:rsidRDefault="006D0099">
      <w:pPr>
        <w:pStyle w:val="ImageCaption"/>
      </w:pPr>
      <w:r>
        <w:t>Рис. 9: australia</w:t>
      </w:r>
    </w:p>
    <w:p w14:paraId="0D6A293F" w14:textId="77777777" w:rsidR="003744D5" w:rsidRDefault="006D0099">
      <w:pPr>
        <w:pStyle w:val="CaptionedFigure"/>
      </w:pPr>
      <w:bookmarkStart w:id="15" w:name="fig:010"/>
      <w:r>
        <w:rPr>
          <w:noProof/>
        </w:rPr>
        <w:lastRenderedPageBreak/>
        <w:drawing>
          <wp:inline distT="0" distB="0" distL="0" distR="0" wp14:anchorId="06B1FD31" wp14:editId="754B0595">
            <wp:extent cx="5334000" cy="2578100"/>
            <wp:effectExtent l="0" t="0" r="0" b="0"/>
            <wp:docPr id="59" name="Picture" descr="Рис. 10: austra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3CBD20E4" w14:textId="77777777" w:rsidR="003744D5" w:rsidRPr="00883735" w:rsidRDefault="006D0099">
      <w:pPr>
        <w:pStyle w:val="ImageCaption"/>
        <w:rPr>
          <w:lang w:val="en-US"/>
        </w:rPr>
      </w:pPr>
      <w:r>
        <w:t>Рис</w:t>
      </w:r>
      <w:r w:rsidRPr="00883735">
        <w:rPr>
          <w:lang w:val="en-US"/>
        </w:rPr>
        <w:t xml:space="preserve">. 10: </w:t>
      </w:r>
      <w:proofErr w:type="spellStart"/>
      <w:r w:rsidRPr="00883735">
        <w:rPr>
          <w:lang w:val="en-US"/>
        </w:rPr>
        <w:t>australia</w:t>
      </w:r>
      <w:proofErr w:type="spellEnd"/>
    </w:p>
    <w:p w14:paraId="3EA39DD9" w14:textId="77777777" w:rsidR="003744D5" w:rsidRPr="00883735" w:rsidRDefault="006D0099">
      <w:pPr>
        <w:pStyle w:val="a0"/>
        <w:rPr>
          <w:lang w:val="en-US"/>
        </w:rPr>
      </w:pPr>
      <w:r w:rsidRPr="00883735">
        <w:rPr>
          <w:lang w:val="en-US"/>
        </w:rPr>
        <w:t xml:space="preserve">3.2. </w:t>
      </w:r>
      <w:proofErr w:type="spellStart"/>
      <w:r w:rsidRPr="00883735">
        <w:rPr>
          <w:lang w:val="en-US"/>
        </w:rPr>
        <w:t>drwx</w:t>
      </w:r>
      <w:proofErr w:type="spellEnd"/>
      <w:r w:rsidRPr="00883735">
        <w:rPr>
          <w:lang w:val="en-US"/>
        </w:rPr>
        <w:t>–x–x … play</w:t>
      </w:r>
    </w:p>
    <w:p w14:paraId="25EB7190" w14:textId="77777777" w:rsidR="003744D5" w:rsidRDefault="006D0099">
      <w:pPr>
        <w:pStyle w:val="CaptionedFigure"/>
      </w:pPr>
      <w:bookmarkStart w:id="16" w:name="fig:011"/>
      <w:r>
        <w:rPr>
          <w:noProof/>
        </w:rPr>
        <w:drawing>
          <wp:inline distT="0" distB="0" distL="0" distR="0" wp14:anchorId="5A221B97" wp14:editId="69895070">
            <wp:extent cx="5334000" cy="2578100"/>
            <wp:effectExtent l="0" t="0" r="0" b="0"/>
            <wp:docPr id="63" name="Picture" descr="Рис. 11: pla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54707216" w14:textId="77777777" w:rsidR="003744D5" w:rsidRPr="00883735" w:rsidRDefault="006D0099">
      <w:pPr>
        <w:pStyle w:val="ImageCaption"/>
        <w:rPr>
          <w:lang w:val="en-US"/>
        </w:rPr>
      </w:pPr>
      <w:r>
        <w:t>Рис</w:t>
      </w:r>
      <w:r w:rsidRPr="00883735">
        <w:rPr>
          <w:lang w:val="en-US"/>
        </w:rPr>
        <w:t>. 11: play</w:t>
      </w:r>
    </w:p>
    <w:p w14:paraId="78D5887C" w14:textId="77777777" w:rsidR="003744D5" w:rsidRPr="00883735" w:rsidRDefault="006D0099">
      <w:pPr>
        <w:pStyle w:val="a0"/>
        <w:rPr>
          <w:lang w:val="en-US"/>
        </w:rPr>
      </w:pPr>
      <w:r w:rsidRPr="00883735">
        <w:rPr>
          <w:lang w:val="en-US"/>
        </w:rPr>
        <w:t>3.3. -r-</w:t>
      </w:r>
      <w:proofErr w:type="spellStart"/>
      <w:r w:rsidRPr="00883735">
        <w:rPr>
          <w:lang w:val="en-US"/>
        </w:rPr>
        <w:t>xr</w:t>
      </w:r>
      <w:proofErr w:type="spellEnd"/>
      <w:r w:rsidRPr="00883735">
        <w:rPr>
          <w:lang w:val="en-US"/>
        </w:rPr>
        <w:t xml:space="preserve">–r– … </w:t>
      </w:r>
      <w:proofErr w:type="spellStart"/>
      <w:r w:rsidRPr="00883735">
        <w:rPr>
          <w:lang w:val="en-US"/>
        </w:rPr>
        <w:t>my_os</w:t>
      </w:r>
      <w:proofErr w:type="spellEnd"/>
    </w:p>
    <w:p w14:paraId="32E1FCBA" w14:textId="77777777" w:rsidR="003744D5" w:rsidRDefault="006D0099">
      <w:pPr>
        <w:pStyle w:val="a0"/>
      </w:pPr>
      <w:r>
        <w:t xml:space="preserve">C помощью команды </w:t>
      </w:r>
      <w:proofErr w:type="spellStart"/>
      <w:r>
        <w:t>ls</w:t>
      </w:r>
      <w:proofErr w:type="spellEnd"/>
      <w:r>
        <w:t xml:space="preserve"> показало, все что нам необходимо, просто почему-то с</w:t>
      </w:r>
      <w:r>
        <w:t>криншот не записался.</w:t>
      </w:r>
    </w:p>
    <w:p w14:paraId="22A932D4" w14:textId="77777777" w:rsidR="003744D5" w:rsidRDefault="006D0099">
      <w:pPr>
        <w:pStyle w:val="a0"/>
      </w:pPr>
      <w:r>
        <w:t>3.4. -rw-rw-r– … feathers</w:t>
      </w:r>
    </w:p>
    <w:p w14:paraId="500FBEE3" w14:textId="77777777" w:rsidR="003744D5" w:rsidRDefault="006D0099">
      <w:pPr>
        <w:pStyle w:val="CaptionedFigure"/>
      </w:pPr>
      <w:bookmarkStart w:id="17" w:name="fig:012"/>
      <w:r>
        <w:rPr>
          <w:noProof/>
        </w:rPr>
        <w:lastRenderedPageBreak/>
        <w:drawing>
          <wp:inline distT="0" distB="0" distL="0" distR="0" wp14:anchorId="53DFB7B2" wp14:editId="48970DCB">
            <wp:extent cx="5334000" cy="2578100"/>
            <wp:effectExtent l="0" t="0" r="0" b="0"/>
            <wp:docPr id="67" name="Picture" descr="Рис. 12: feath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071AFC6F" w14:textId="77777777" w:rsidR="003744D5" w:rsidRDefault="006D0099">
      <w:pPr>
        <w:pStyle w:val="ImageCaption"/>
      </w:pPr>
      <w:r>
        <w:t>Рис. 12: feathers</w:t>
      </w:r>
    </w:p>
    <w:p w14:paraId="3152EC5E" w14:textId="77777777" w:rsidR="003744D5" w:rsidRDefault="006D0099">
      <w:pPr>
        <w:pStyle w:val="Compact"/>
        <w:numPr>
          <w:ilvl w:val="0"/>
          <w:numId w:val="5"/>
        </w:numPr>
      </w:pPr>
      <w:r>
        <w:t>Проделал приведённые ниже упражнения, записывая в отчёт по лабораторной работе используемые при этом команды:(см.рис. 13)</w:t>
      </w:r>
    </w:p>
    <w:p w14:paraId="554294E9" w14:textId="77777777" w:rsidR="003744D5" w:rsidRDefault="006D0099">
      <w:pPr>
        <w:pStyle w:val="FirstParagraph"/>
      </w:pPr>
      <w:r>
        <w:t>4.1. Не просмотрел содержимое файла /etc/password, так как у меня его нет.</w:t>
      </w:r>
    </w:p>
    <w:p w14:paraId="76578269" w14:textId="77777777" w:rsidR="003744D5" w:rsidRDefault="006D0099">
      <w:pPr>
        <w:pStyle w:val="a0"/>
      </w:pPr>
      <w:r>
        <w:t>4.2. Скопировал файл ~/feathers в файл ~/file.old командой cp.</w:t>
      </w:r>
    </w:p>
    <w:p w14:paraId="1632F932" w14:textId="77777777" w:rsidR="003744D5" w:rsidRDefault="006D0099">
      <w:pPr>
        <w:pStyle w:val="a0"/>
      </w:pPr>
      <w:r>
        <w:t>4.3. Переместил файл ~/file.old в каталог ~/play командой mv.</w:t>
      </w:r>
    </w:p>
    <w:p w14:paraId="3C8EC12A" w14:textId="77777777" w:rsidR="003744D5" w:rsidRDefault="006D0099">
      <w:pPr>
        <w:pStyle w:val="a0"/>
      </w:pPr>
      <w:r>
        <w:t xml:space="preserve">4.4. Скопировал каталог ~/play в каталог ~/fun командой </w:t>
      </w:r>
      <w:r>
        <w:t>cp -r.</w:t>
      </w:r>
    </w:p>
    <w:p w14:paraId="4B954578" w14:textId="77777777" w:rsidR="003744D5" w:rsidRDefault="006D0099">
      <w:pPr>
        <w:pStyle w:val="a0"/>
      </w:pPr>
      <w:r>
        <w:t>4.5. Переместил каталог ~/fun в каталог ~/play командой mv и назвал его games командой mv.</w:t>
      </w:r>
    </w:p>
    <w:p w14:paraId="3896E4EF" w14:textId="77777777" w:rsidR="003744D5" w:rsidRDefault="006D0099">
      <w:pPr>
        <w:pStyle w:val="a0"/>
      </w:pPr>
      <w:r>
        <w:t>4.6. Лишил владельца файла ~/feathers права на чтение командой chmod u-r.</w:t>
      </w:r>
    </w:p>
    <w:p w14:paraId="0FD98496" w14:textId="77777777" w:rsidR="003744D5" w:rsidRDefault="006D0099">
      <w:pPr>
        <w:pStyle w:val="a0"/>
      </w:pPr>
      <w:r>
        <w:t>4.7. Если попытаться скопировать файл ~/feathers командой cp, то выведется:</w:t>
      </w:r>
    </w:p>
    <w:p w14:paraId="26C02737" w14:textId="77777777" w:rsidR="003744D5" w:rsidRDefault="006D0099">
      <w:pPr>
        <w:pStyle w:val="a0"/>
      </w:pPr>
      <w:r>
        <w:t>4.8. Дал</w:t>
      </w:r>
      <w:r>
        <w:t xml:space="preserve"> владельцу файла ~/feathers право на чтение командой chmod u+r.</w:t>
      </w:r>
    </w:p>
    <w:p w14:paraId="34AD2FB7" w14:textId="77777777" w:rsidR="003744D5" w:rsidRDefault="006D0099">
      <w:pPr>
        <w:pStyle w:val="a0"/>
      </w:pPr>
      <w:r>
        <w:t>4.9. Лишилавладельца каталога ~/play права на выполнение командой chmod u-x.</w:t>
      </w:r>
    </w:p>
    <w:p w14:paraId="730C44F0" w14:textId="77777777" w:rsidR="003744D5" w:rsidRDefault="006D0099">
      <w:pPr>
        <w:pStyle w:val="a0"/>
      </w:pPr>
      <w:r>
        <w:t>4.10. Попытался перейти в каталог ~/play командой cd.</w:t>
      </w:r>
    </w:p>
    <w:p w14:paraId="38BD93A3" w14:textId="77777777" w:rsidR="003744D5" w:rsidRDefault="006D0099">
      <w:pPr>
        <w:pStyle w:val="a0"/>
      </w:pPr>
      <w:r>
        <w:t>4.11. Дал владельцу каталога ~/play право на выполнение коман</w:t>
      </w:r>
      <w:r>
        <w:t>дой chmod u+x.</w:t>
      </w:r>
    </w:p>
    <w:p w14:paraId="5BD5B625" w14:textId="77777777" w:rsidR="003744D5" w:rsidRDefault="006D0099">
      <w:pPr>
        <w:pStyle w:val="CaptionedFigure"/>
      </w:pPr>
      <w:bookmarkStart w:id="18" w:name="fig:013"/>
      <w:r>
        <w:rPr>
          <w:noProof/>
        </w:rPr>
        <w:lastRenderedPageBreak/>
        <w:drawing>
          <wp:inline distT="0" distB="0" distL="0" distR="0" wp14:anchorId="65F8EE53" wp14:editId="19DBCE3B">
            <wp:extent cx="5334000" cy="2578100"/>
            <wp:effectExtent l="0" t="0" r="0" b="0"/>
            <wp:docPr id="71" name="Picture" descr="Рис. 13: На скриншоте все ответы на данные пунк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30B992CB" w14:textId="77777777" w:rsidR="003744D5" w:rsidRDefault="006D0099">
      <w:pPr>
        <w:pStyle w:val="ImageCaption"/>
      </w:pPr>
      <w:r>
        <w:t>Рис. 13: На скриншоте все ответы на данные пункты</w:t>
      </w:r>
    </w:p>
    <w:p w14:paraId="5A41380E" w14:textId="77777777" w:rsidR="003744D5" w:rsidRDefault="006D0099">
      <w:pPr>
        <w:pStyle w:val="Compact"/>
        <w:numPr>
          <w:ilvl w:val="0"/>
          <w:numId w:val="6"/>
        </w:numPr>
      </w:pPr>
      <w:r>
        <w:t>Прочитал man по командам mount, fsck, mkfs, kill.(см.рис. 14)(см.рис. 15)(см.рис. 16)(см.рис. 17)(см.рис. 18)(см.рис. 19)(см.рис. 20)</w:t>
      </w:r>
    </w:p>
    <w:p w14:paraId="131067C7" w14:textId="77777777" w:rsidR="003744D5" w:rsidRDefault="006D0099">
      <w:pPr>
        <w:pStyle w:val="CaptionedFigure"/>
      </w:pPr>
      <w:bookmarkStart w:id="19" w:name="fig:014"/>
      <w:r>
        <w:rPr>
          <w:noProof/>
        </w:rPr>
        <w:drawing>
          <wp:inline distT="0" distB="0" distL="0" distR="0" wp14:anchorId="20836C60" wp14:editId="6CE16887">
            <wp:extent cx="5334000" cy="2578100"/>
            <wp:effectExtent l="0" t="0" r="0" b="0"/>
            <wp:docPr id="75" name="Picture" descr="Рис. 14: команда 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7769E5FA" w14:textId="77777777" w:rsidR="003744D5" w:rsidRDefault="006D0099">
      <w:pPr>
        <w:pStyle w:val="ImageCaption"/>
      </w:pPr>
      <w:r>
        <w:t>Рис. 14: команда man</w:t>
      </w:r>
    </w:p>
    <w:p w14:paraId="34A899DD" w14:textId="77777777" w:rsidR="003744D5" w:rsidRDefault="006D0099">
      <w:pPr>
        <w:pStyle w:val="a0"/>
      </w:pPr>
      <w:r>
        <w:t>mount</w:t>
      </w:r>
    </w:p>
    <w:p w14:paraId="43237872" w14:textId="77777777" w:rsidR="003744D5" w:rsidRDefault="006D0099">
      <w:pPr>
        <w:pStyle w:val="CaptionedFigure"/>
      </w:pPr>
      <w:bookmarkStart w:id="20" w:name="fig:015"/>
      <w:r>
        <w:rPr>
          <w:noProof/>
        </w:rPr>
        <w:lastRenderedPageBreak/>
        <w:drawing>
          <wp:inline distT="0" distB="0" distL="0" distR="0" wp14:anchorId="1E73F217" wp14:editId="611B1753">
            <wp:extent cx="5334000" cy="2578100"/>
            <wp:effectExtent l="0" t="0" r="0" b="0"/>
            <wp:docPr id="79" name="Picture" descr="Рис. 15: mou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42D079FE" w14:textId="77777777" w:rsidR="003744D5" w:rsidRDefault="006D0099">
      <w:pPr>
        <w:pStyle w:val="ImageCaption"/>
      </w:pPr>
      <w:r>
        <w:t>Рис. 15: mount</w:t>
      </w:r>
    </w:p>
    <w:p w14:paraId="52E4D12D" w14:textId="77777777" w:rsidR="003744D5" w:rsidRDefault="006D0099">
      <w:pPr>
        <w:pStyle w:val="CaptionedFigure"/>
      </w:pPr>
      <w:bookmarkStart w:id="21" w:name="fig:016"/>
      <w:r>
        <w:rPr>
          <w:noProof/>
        </w:rPr>
        <w:drawing>
          <wp:inline distT="0" distB="0" distL="0" distR="0" wp14:anchorId="675AA31E" wp14:editId="1B30992E">
            <wp:extent cx="5334000" cy="2578100"/>
            <wp:effectExtent l="0" t="0" r="0" b="0"/>
            <wp:docPr id="83" name="Picture" descr="Рис. 16: mou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2F398543" w14:textId="77777777" w:rsidR="003744D5" w:rsidRDefault="006D0099">
      <w:pPr>
        <w:pStyle w:val="ImageCaption"/>
      </w:pPr>
      <w:r>
        <w:t>Рис. 16</w:t>
      </w:r>
      <w:r>
        <w:t>: mount</w:t>
      </w:r>
    </w:p>
    <w:p w14:paraId="4CBA33FB" w14:textId="77777777" w:rsidR="003744D5" w:rsidRDefault="006D0099">
      <w:pPr>
        <w:pStyle w:val="CaptionedFigure"/>
      </w:pPr>
      <w:bookmarkStart w:id="22" w:name="fig:017"/>
      <w:r>
        <w:rPr>
          <w:noProof/>
        </w:rPr>
        <w:lastRenderedPageBreak/>
        <w:drawing>
          <wp:inline distT="0" distB="0" distL="0" distR="0" wp14:anchorId="3271470A" wp14:editId="3EBF0F7E">
            <wp:extent cx="5334000" cy="2578100"/>
            <wp:effectExtent l="0" t="0" r="0" b="0"/>
            <wp:docPr id="87" name="Picture" descr="Рис. 17: mou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1E68F974" w14:textId="77777777" w:rsidR="003744D5" w:rsidRDefault="006D0099">
      <w:pPr>
        <w:pStyle w:val="ImageCaption"/>
      </w:pPr>
      <w:r>
        <w:t>Рис. 17: mount</w:t>
      </w:r>
    </w:p>
    <w:p w14:paraId="3C36A5BE" w14:textId="77777777" w:rsidR="003744D5" w:rsidRDefault="006D0099">
      <w:pPr>
        <w:pStyle w:val="CaptionedFigure"/>
      </w:pPr>
      <w:bookmarkStart w:id="23" w:name="fig:018"/>
      <w:r>
        <w:rPr>
          <w:noProof/>
        </w:rPr>
        <w:drawing>
          <wp:inline distT="0" distB="0" distL="0" distR="0" wp14:anchorId="42C22BD7" wp14:editId="2E18B37E">
            <wp:extent cx="5334000" cy="2578100"/>
            <wp:effectExtent l="0" t="0" r="0" b="0"/>
            <wp:docPr id="91" name="Picture" descr="Рис. 18: mou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17813242" w14:textId="77777777" w:rsidR="003744D5" w:rsidRDefault="006D0099">
      <w:pPr>
        <w:pStyle w:val="ImageCaption"/>
      </w:pPr>
      <w:r>
        <w:t>Рис. 18: mount</w:t>
      </w:r>
    </w:p>
    <w:p w14:paraId="5271C559" w14:textId="77777777" w:rsidR="003744D5" w:rsidRDefault="006D0099">
      <w:pPr>
        <w:pStyle w:val="CaptionedFigure"/>
      </w:pPr>
      <w:bookmarkStart w:id="24" w:name="fig:019"/>
      <w:r>
        <w:rPr>
          <w:noProof/>
        </w:rPr>
        <w:lastRenderedPageBreak/>
        <w:drawing>
          <wp:inline distT="0" distB="0" distL="0" distR="0" wp14:anchorId="04AAC131" wp14:editId="25C2352B">
            <wp:extent cx="5334000" cy="2578100"/>
            <wp:effectExtent l="0" t="0" r="0" b="0"/>
            <wp:docPr id="95" name="Picture" descr="Рис. 19: mou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71ACCA16" w14:textId="77777777" w:rsidR="003744D5" w:rsidRDefault="006D0099">
      <w:pPr>
        <w:pStyle w:val="ImageCaption"/>
      </w:pPr>
      <w:r>
        <w:t>Рис. 19: mount</w:t>
      </w:r>
    </w:p>
    <w:p w14:paraId="0CD19745" w14:textId="77777777" w:rsidR="003744D5" w:rsidRDefault="006D0099">
      <w:pPr>
        <w:pStyle w:val="CaptionedFigure"/>
      </w:pPr>
      <w:bookmarkStart w:id="25" w:name="fig:020"/>
      <w:r>
        <w:rPr>
          <w:noProof/>
        </w:rPr>
        <w:drawing>
          <wp:inline distT="0" distB="0" distL="0" distR="0" wp14:anchorId="267E6739" wp14:editId="5A4ABCD0">
            <wp:extent cx="5334000" cy="2578100"/>
            <wp:effectExtent l="0" t="0" r="0" b="0"/>
            <wp:docPr id="99" name="Picture" descr="Рис. 20: mou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5FA4ED7C" w14:textId="77777777" w:rsidR="003744D5" w:rsidRDefault="006D0099">
      <w:pPr>
        <w:pStyle w:val="ImageCaption"/>
      </w:pPr>
      <w:r>
        <w:t>Рис. 20: mount</w:t>
      </w:r>
    </w:p>
    <w:p w14:paraId="55378975" w14:textId="77777777" w:rsidR="003744D5" w:rsidRDefault="006D0099">
      <w:pPr>
        <w:pStyle w:val="a0"/>
      </w:pPr>
      <w:r>
        <w:t>fsck(см.рис. 21)(см.рис. 22)(см.рис. 23)</w:t>
      </w:r>
    </w:p>
    <w:p w14:paraId="4EA13E6C" w14:textId="77777777" w:rsidR="003744D5" w:rsidRDefault="006D0099">
      <w:pPr>
        <w:pStyle w:val="CaptionedFigure"/>
      </w:pPr>
      <w:bookmarkStart w:id="26" w:name="fig:021"/>
      <w:r>
        <w:rPr>
          <w:noProof/>
        </w:rPr>
        <w:lastRenderedPageBreak/>
        <w:drawing>
          <wp:inline distT="0" distB="0" distL="0" distR="0" wp14:anchorId="003A5FDE" wp14:editId="5A7C7521">
            <wp:extent cx="5334000" cy="2578100"/>
            <wp:effectExtent l="0" t="0" r="0" b="0"/>
            <wp:docPr id="103" name="Picture" descr="Рис. 21: fs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1AE484D0" w14:textId="77777777" w:rsidR="003744D5" w:rsidRDefault="006D0099">
      <w:pPr>
        <w:pStyle w:val="ImageCaption"/>
      </w:pPr>
      <w:r>
        <w:t>Рис. 21: fsck</w:t>
      </w:r>
    </w:p>
    <w:p w14:paraId="4BC7CF4B" w14:textId="77777777" w:rsidR="003744D5" w:rsidRDefault="006D0099">
      <w:pPr>
        <w:pStyle w:val="CaptionedFigure"/>
      </w:pPr>
      <w:bookmarkStart w:id="27" w:name="fig:022"/>
      <w:r>
        <w:rPr>
          <w:noProof/>
        </w:rPr>
        <w:drawing>
          <wp:inline distT="0" distB="0" distL="0" distR="0" wp14:anchorId="73A656A4" wp14:editId="4F56D022">
            <wp:extent cx="5334000" cy="2578100"/>
            <wp:effectExtent l="0" t="0" r="0" b="0"/>
            <wp:docPr id="107" name="Picture" descr="Рис. 22: fs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4B683EC5" w14:textId="77777777" w:rsidR="003744D5" w:rsidRDefault="006D0099">
      <w:pPr>
        <w:pStyle w:val="ImageCaption"/>
      </w:pPr>
      <w:r>
        <w:t>Рис. 22: fsck</w:t>
      </w:r>
    </w:p>
    <w:p w14:paraId="793CF330" w14:textId="77777777" w:rsidR="003744D5" w:rsidRDefault="006D0099">
      <w:pPr>
        <w:pStyle w:val="CaptionedFigure"/>
      </w:pPr>
      <w:bookmarkStart w:id="28" w:name="fig:023"/>
      <w:r>
        <w:rPr>
          <w:noProof/>
        </w:rPr>
        <w:lastRenderedPageBreak/>
        <w:drawing>
          <wp:inline distT="0" distB="0" distL="0" distR="0" wp14:anchorId="507B7A3F" wp14:editId="2C0DB12F">
            <wp:extent cx="5334000" cy="2578100"/>
            <wp:effectExtent l="0" t="0" r="0" b="0"/>
            <wp:docPr id="111" name="Picture" descr="Рис. 23: fs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324A80A9" w14:textId="77777777" w:rsidR="003744D5" w:rsidRDefault="006D0099">
      <w:pPr>
        <w:pStyle w:val="ImageCaption"/>
      </w:pPr>
      <w:r>
        <w:t>Рис. 23: fsck</w:t>
      </w:r>
    </w:p>
    <w:p w14:paraId="6F368F8F" w14:textId="77777777" w:rsidR="003744D5" w:rsidRDefault="006D0099">
      <w:pPr>
        <w:pStyle w:val="a0"/>
      </w:pPr>
      <w:r>
        <w:t>mkfs(см.рис. 24)</w:t>
      </w:r>
    </w:p>
    <w:p w14:paraId="1B2E5BAF" w14:textId="77777777" w:rsidR="003744D5" w:rsidRDefault="006D0099">
      <w:pPr>
        <w:pStyle w:val="CaptionedFigure"/>
      </w:pPr>
      <w:bookmarkStart w:id="29" w:name="fig:024"/>
      <w:r>
        <w:rPr>
          <w:noProof/>
        </w:rPr>
        <w:drawing>
          <wp:inline distT="0" distB="0" distL="0" distR="0" wp14:anchorId="245319F0" wp14:editId="2316D911">
            <wp:extent cx="5334000" cy="2578100"/>
            <wp:effectExtent l="0" t="0" r="0" b="0"/>
            <wp:docPr id="115" name="Picture" descr="Рис. 24: mkf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5C80106E" w14:textId="77777777" w:rsidR="003744D5" w:rsidRDefault="006D0099">
      <w:pPr>
        <w:pStyle w:val="ImageCaption"/>
      </w:pPr>
      <w:r>
        <w:t>Рис. 24: mkfs</w:t>
      </w:r>
    </w:p>
    <w:p w14:paraId="38032D38" w14:textId="77777777" w:rsidR="003744D5" w:rsidRDefault="006D0099">
      <w:pPr>
        <w:pStyle w:val="a0"/>
      </w:pPr>
      <w:r>
        <w:t>kill(см.рис. 25)(см.рис. 26)(см.рис. 27)</w:t>
      </w:r>
    </w:p>
    <w:p w14:paraId="6CEA8E57" w14:textId="77777777" w:rsidR="003744D5" w:rsidRDefault="006D0099">
      <w:pPr>
        <w:pStyle w:val="CaptionedFigure"/>
      </w:pPr>
      <w:bookmarkStart w:id="30" w:name="fig:025"/>
      <w:r>
        <w:rPr>
          <w:noProof/>
        </w:rPr>
        <w:lastRenderedPageBreak/>
        <w:drawing>
          <wp:inline distT="0" distB="0" distL="0" distR="0" wp14:anchorId="3E922297" wp14:editId="0745C44A">
            <wp:extent cx="5334000" cy="2578100"/>
            <wp:effectExtent l="0" t="0" r="0" b="0"/>
            <wp:docPr id="119" name="Picture" descr="Рис. 25: ki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7D638701" w14:textId="77777777" w:rsidR="003744D5" w:rsidRDefault="006D0099">
      <w:pPr>
        <w:pStyle w:val="ImageCaption"/>
      </w:pPr>
      <w:r>
        <w:t>Рис. 25: kill</w:t>
      </w:r>
    </w:p>
    <w:p w14:paraId="6E3F24AD" w14:textId="77777777" w:rsidR="003744D5" w:rsidRDefault="006D0099">
      <w:pPr>
        <w:pStyle w:val="CaptionedFigure"/>
      </w:pPr>
      <w:bookmarkStart w:id="31" w:name="fig:026"/>
      <w:r>
        <w:rPr>
          <w:noProof/>
        </w:rPr>
        <w:drawing>
          <wp:inline distT="0" distB="0" distL="0" distR="0" wp14:anchorId="1A87FEA9" wp14:editId="6E416093">
            <wp:extent cx="5334000" cy="2578100"/>
            <wp:effectExtent l="0" t="0" r="0" b="0"/>
            <wp:docPr id="123" name="Picture" descr="Рис. 26: ki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076EEFAC" w14:textId="77777777" w:rsidR="003744D5" w:rsidRDefault="006D0099">
      <w:pPr>
        <w:pStyle w:val="ImageCaption"/>
      </w:pPr>
      <w:r>
        <w:t>Рис. 26: kill</w:t>
      </w:r>
    </w:p>
    <w:p w14:paraId="45ED3F79" w14:textId="77777777" w:rsidR="003744D5" w:rsidRDefault="006D0099">
      <w:pPr>
        <w:pStyle w:val="CaptionedFigure"/>
      </w:pPr>
      <w:bookmarkStart w:id="32" w:name="fig:027"/>
      <w:r>
        <w:rPr>
          <w:noProof/>
        </w:rPr>
        <w:lastRenderedPageBreak/>
        <w:drawing>
          <wp:inline distT="0" distB="0" distL="0" distR="0" wp14:anchorId="5D22D6AB" wp14:editId="1C925449">
            <wp:extent cx="5334000" cy="2578100"/>
            <wp:effectExtent l="0" t="0" r="0" b="0"/>
            <wp:docPr id="127" name="Picture" descr="Рис. 27: ki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39A8E252" w14:textId="77777777" w:rsidR="003744D5" w:rsidRDefault="006D0099">
      <w:pPr>
        <w:pStyle w:val="ImageCaption"/>
      </w:pPr>
      <w:r>
        <w:t>Рис. 27: kill</w:t>
      </w:r>
    </w:p>
    <w:p w14:paraId="1EFF23B5" w14:textId="77777777" w:rsidR="003744D5" w:rsidRDefault="006D0099">
      <w:pPr>
        <w:pStyle w:val="a0"/>
      </w:pPr>
      <w:r>
        <w:t>Краткая характеристика: - mount применяется для монтирования файловых систем. - fsck восстанавливает повреждённую файловую систему или проверяет на целостность. - mkfs</w:t>
      </w:r>
      <w:r>
        <w:t xml:space="preserve"> создаёт новую файловую систему. - kill используется для принудительного завершения работы приложений.</w:t>
      </w:r>
    </w:p>
    <w:p w14:paraId="3D0987E8" w14:textId="77777777" w:rsidR="003744D5" w:rsidRDefault="006D0099">
      <w:pPr>
        <w:pStyle w:val="1"/>
      </w:pPr>
      <w:bookmarkStart w:id="33" w:name="выводы"/>
      <w:bookmarkStart w:id="34" w:name="_Toc107172011"/>
      <w:bookmarkEnd w:id="4"/>
      <w:r>
        <w:rPr>
          <w:rStyle w:val="SectionNumber"/>
        </w:rPr>
        <w:t>4</w:t>
      </w:r>
      <w:r>
        <w:tab/>
        <w:t>Выводы</w:t>
      </w:r>
      <w:bookmarkEnd w:id="34"/>
    </w:p>
    <w:p w14:paraId="31AFAF1E" w14:textId="77777777" w:rsidR="003744D5" w:rsidRDefault="006D0099">
      <w:pPr>
        <w:pStyle w:val="FirstParagraph"/>
      </w:pPr>
      <w:r>
        <w:t>Ознакомился с файловой системой Linux, её структурой, именами и содержанием каталогов. Приобрел практические навыки по применению команд для раб</w:t>
      </w:r>
      <w:r>
        <w:t>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14:paraId="3BDDD197" w14:textId="77777777" w:rsidR="003744D5" w:rsidRDefault="006D0099">
      <w:pPr>
        <w:pStyle w:val="1"/>
      </w:pPr>
      <w:bookmarkStart w:id="35" w:name="ответы-на-контрольные-вопросы"/>
      <w:bookmarkStart w:id="36" w:name="_Toc107172012"/>
      <w:bookmarkEnd w:id="33"/>
      <w:r>
        <w:rPr>
          <w:rStyle w:val="SectionNumber"/>
        </w:rPr>
        <w:t>5</w:t>
      </w:r>
      <w:r>
        <w:tab/>
        <w:t>Ответы на контрольные вопросы:</w:t>
      </w:r>
      <w:bookmarkEnd w:id="36"/>
    </w:p>
    <w:p w14:paraId="47BE5077" w14:textId="77777777" w:rsidR="003744D5" w:rsidRDefault="006D0099">
      <w:pPr>
        <w:pStyle w:val="FirstParagraph"/>
      </w:pPr>
      <w:r>
        <w:t>1.Характеристика файловой системы, которая использовалась в данной лабораторной работе: Фай</w:t>
      </w:r>
      <w:r>
        <w:t>лы: abc1, april, may, june, july, isdv4.h, equipment, equiplist, equiplist2, my_os, feathers, file.old. Каталоги: monthly, monthly.00, tmp, monthly.01, reports, usr, ski.plases, equipment, newdir, plans, australia, play, etc, fun, games.</w:t>
      </w:r>
    </w:p>
    <w:p w14:paraId="6B21D16D" w14:textId="77777777" w:rsidR="003744D5" w:rsidRDefault="006D0099">
      <w:pPr>
        <w:pStyle w:val="a0"/>
      </w:pPr>
      <w:r>
        <w:t>2.Пример общей структуры файловой системы: /home/pdarzhankina/monthly/april, где /home/pdarzhankina – домашний каталог, /monthly – каталог, находящийся в домашнем и содержащий файл, /аpril – файл, находящийся в каталоге.</w:t>
      </w:r>
    </w:p>
    <w:p w14:paraId="0B6C2788" w14:textId="77777777" w:rsidR="003744D5" w:rsidRDefault="006D0099">
      <w:pPr>
        <w:numPr>
          <w:ilvl w:val="0"/>
          <w:numId w:val="7"/>
        </w:numPr>
      </w:pPr>
      <w:r>
        <w:t>Чтобы содержимое некоторой файловой</w:t>
      </w:r>
      <w:r>
        <w:t xml:space="preserve"> системы было доступно операционной системе должно быть выполнено монтирование тома.</w:t>
      </w:r>
    </w:p>
    <w:p w14:paraId="4F35334B" w14:textId="77777777" w:rsidR="003744D5" w:rsidRDefault="006D0099">
      <w:pPr>
        <w:numPr>
          <w:ilvl w:val="0"/>
          <w:numId w:val="7"/>
        </w:numPr>
      </w:pPr>
      <w:r>
        <w:t>Основные причины нарушения целостности файловой системы:</w:t>
      </w:r>
    </w:p>
    <w:p w14:paraId="46FDA880" w14:textId="77777777" w:rsidR="003744D5" w:rsidRDefault="006D0099">
      <w:pPr>
        <w:pStyle w:val="Compact"/>
        <w:numPr>
          <w:ilvl w:val="0"/>
          <w:numId w:val="8"/>
        </w:numPr>
      </w:pPr>
      <w:r>
        <w:t>Один блок адресуется несколькими mode (принадлежит нескольким файлам).</w:t>
      </w:r>
    </w:p>
    <w:p w14:paraId="0C3611B1" w14:textId="77777777" w:rsidR="003744D5" w:rsidRDefault="006D0099">
      <w:pPr>
        <w:pStyle w:val="Compact"/>
        <w:numPr>
          <w:ilvl w:val="0"/>
          <w:numId w:val="8"/>
        </w:numPr>
      </w:pPr>
      <w:r>
        <w:t>Блок помечен как свободный, но в то же врем</w:t>
      </w:r>
      <w:r>
        <w:t>я занят (на него ссылается onode).</w:t>
      </w:r>
    </w:p>
    <w:p w14:paraId="115168F4" w14:textId="77777777" w:rsidR="003744D5" w:rsidRDefault="006D0099">
      <w:pPr>
        <w:pStyle w:val="Compact"/>
        <w:numPr>
          <w:ilvl w:val="0"/>
          <w:numId w:val="8"/>
        </w:numPr>
      </w:pPr>
      <w:r>
        <w:lastRenderedPageBreak/>
        <w:t>Блок помечен как занятый, но в то же время свободен (ни один inode на него не ссылается).</w:t>
      </w:r>
    </w:p>
    <w:p w14:paraId="7B340E36" w14:textId="77777777" w:rsidR="003744D5" w:rsidRDefault="006D0099">
      <w:pPr>
        <w:pStyle w:val="Compact"/>
        <w:numPr>
          <w:ilvl w:val="0"/>
          <w:numId w:val="8"/>
        </w:numPr>
      </w:pPr>
      <w:r>
        <w:t>Неправильное число ссылок в inode (недостаток или избыток ссылающихся записей в каталогах).</w:t>
      </w:r>
    </w:p>
    <w:p w14:paraId="171228F4" w14:textId="77777777" w:rsidR="003744D5" w:rsidRDefault="006D0099">
      <w:pPr>
        <w:pStyle w:val="Compact"/>
        <w:numPr>
          <w:ilvl w:val="0"/>
          <w:numId w:val="8"/>
        </w:numPr>
      </w:pPr>
      <w:r>
        <w:t>Несовпадение между размером файла и сум</w:t>
      </w:r>
      <w:r>
        <w:t>марным размером адресуемых inode блоков.</w:t>
      </w:r>
    </w:p>
    <w:p w14:paraId="2EB9CB85" w14:textId="77777777" w:rsidR="003744D5" w:rsidRDefault="006D0099">
      <w:pPr>
        <w:pStyle w:val="Compact"/>
        <w:numPr>
          <w:ilvl w:val="0"/>
          <w:numId w:val="8"/>
        </w:numPr>
      </w:pPr>
      <w:r>
        <w:t>Недопустимые адресуемые блоки (например, расположенные за пределами файловой системы).</w:t>
      </w:r>
    </w:p>
    <w:p w14:paraId="28C16D9B" w14:textId="77777777" w:rsidR="003744D5" w:rsidRDefault="006D0099">
      <w:pPr>
        <w:pStyle w:val="Compact"/>
        <w:numPr>
          <w:ilvl w:val="0"/>
          <w:numId w:val="8"/>
        </w:numPr>
      </w:pPr>
      <w:r>
        <w:t>“Потерянные” файлы (правильные inode, на которые не ссылаются записи каталогов).</w:t>
      </w:r>
    </w:p>
    <w:p w14:paraId="1F96A74E" w14:textId="77777777" w:rsidR="003744D5" w:rsidRDefault="006D0099">
      <w:pPr>
        <w:pStyle w:val="Compact"/>
        <w:numPr>
          <w:ilvl w:val="0"/>
          <w:numId w:val="8"/>
        </w:numPr>
      </w:pPr>
      <w:r>
        <w:t>Недопустимые или неразмещенные номера inode в з</w:t>
      </w:r>
      <w:r>
        <w:t>аписях каталогов. Чтобы устранить повреждения файловой системы используется команда fsck.</w:t>
      </w:r>
    </w:p>
    <w:p w14:paraId="719D2690" w14:textId="77777777" w:rsidR="003744D5" w:rsidRDefault="006D0099">
      <w:pPr>
        <w:numPr>
          <w:ilvl w:val="0"/>
          <w:numId w:val="9"/>
        </w:numPr>
      </w:pPr>
      <w:r>
        <w:t>Команда mkfs создаёт новую файловую систему.</w:t>
      </w:r>
    </w:p>
    <w:p w14:paraId="34DD4A3D" w14:textId="77777777" w:rsidR="003744D5" w:rsidRDefault="006D0099">
      <w:pPr>
        <w:numPr>
          <w:ilvl w:val="0"/>
          <w:numId w:val="9"/>
        </w:numPr>
      </w:pPr>
      <w:r>
        <w:t>Характеристика команд, которые позволяют просмотреть текстовые файлы:</w:t>
      </w:r>
    </w:p>
    <w:p w14:paraId="2875DD9A" w14:textId="77777777" w:rsidR="003744D5" w:rsidRDefault="006D0099">
      <w:pPr>
        <w:pStyle w:val="Compact"/>
        <w:numPr>
          <w:ilvl w:val="0"/>
          <w:numId w:val="10"/>
        </w:numPr>
      </w:pPr>
      <w:r>
        <w:t xml:space="preserve">для просмотра небольших файлов удобно пользоваться </w:t>
      </w:r>
      <w:r>
        <w:t>командой cat.</w:t>
      </w:r>
    </w:p>
    <w:p w14:paraId="4CC335CF" w14:textId="77777777" w:rsidR="003744D5" w:rsidRDefault="006D0099">
      <w:pPr>
        <w:pStyle w:val="Compact"/>
        <w:numPr>
          <w:ilvl w:val="0"/>
          <w:numId w:val="10"/>
        </w:numPr>
      </w:pPr>
      <w:r>
        <w:t>для просмотра больших файлов используйте команду less — она позволяет осуществлять постраничный просмотр файлов.</w:t>
      </w:r>
    </w:p>
    <w:p w14:paraId="77F4305F" w14:textId="77777777" w:rsidR="003744D5" w:rsidRDefault="006D0099">
      <w:pPr>
        <w:pStyle w:val="Compact"/>
        <w:numPr>
          <w:ilvl w:val="0"/>
          <w:numId w:val="10"/>
        </w:numPr>
      </w:pPr>
      <w:r>
        <w:t>для просмотра начала файла можно воспользоваться командой head, по умолчанию она выводит первые 10 строк файла.</w:t>
      </w:r>
    </w:p>
    <w:p w14:paraId="6DF0951C" w14:textId="77777777" w:rsidR="003744D5" w:rsidRDefault="006D0099">
      <w:pPr>
        <w:pStyle w:val="Compact"/>
        <w:numPr>
          <w:ilvl w:val="0"/>
          <w:numId w:val="10"/>
        </w:numPr>
      </w:pPr>
      <w:r>
        <w:t>команда tail выво</w:t>
      </w:r>
      <w:r>
        <w:t>дит несколько (по умолчанию 10) последних строк файла.</w:t>
      </w:r>
    </w:p>
    <w:p w14:paraId="419542E4" w14:textId="77777777" w:rsidR="003744D5" w:rsidRDefault="006D0099">
      <w:pPr>
        <w:pStyle w:val="Compact"/>
        <w:numPr>
          <w:ilvl w:val="0"/>
          <w:numId w:val="11"/>
        </w:numPr>
      </w:pPr>
      <w:r>
        <w:t>Основные возможности команды cp:</w:t>
      </w:r>
    </w:p>
    <w:p w14:paraId="1633F814" w14:textId="77777777" w:rsidR="003744D5" w:rsidRDefault="006D0099">
      <w:pPr>
        <w:pStyle w:val="Compact"/>
        <w:numPr>
          <w:ilvl w:val="0"/>
          <w:numId w:val="12"/>
        </w:numPr>
      </w:pPr>
      <w:r>
        <w:t>копирование файла в текущем каталоге.</w:t>
      </w:r>
    </w:p>
    <w:p w14:paraId="62C0C32C" w14:textId="77777777" w:rsidR="003744D5" w:rsidRDefault="006D0099">
      <w:pPr>
        <w:pStyle w:val="Compact"/>
        <w:numPr>
          <w:ilvl w:val="0"/>
          <w:numId w:val="12"/>
        </w:numPr>
      </w:pPr>
      <w:r>
        <w:t>копирование нескольких файлов в каталог.</w:t>
      </w:r>
    </w:p>
    <w:p w14:paraId="180C59C3" w14:textId="77777777" w:rsidR="003744D5" w:rsidRDefault="006D0099">
      <w:pPr>
        <w:pStyle w:val="Compact"/>
        <w:numPr>
          <w:ilvl w:val="0"/>
          <w:numId w:val="12"/>
        </w:numPr>
      </w:pPr>
      <w:r>
        <w:t xml:space="preserve">копирование файлов в произвольном каталоге. Опция i в команде cp выведет на экран запрос </w:t>
      </w:r>
      <w:r>
        <w:t>подтверждения о перезаписи файла, если на место целевого файла вы поставите имя уже существующего файла. Команда cp с опцией r (recursive) позволяет копировать каталоги вместе с входящими в них файлами и каталогами.</w:t>
      </w:r>
    </w:p>
    <w:p w14:paraId="2CDC3B19" w14:textId="77777777" w:rsidR="003744D5" w:rsidRDefault="006D0099">
      <w:pPr>
        <w:pStyle w:val="Compact"/>
        <w:numPr>
          <w:ilvl w:val="0"/>
          <w:numId w:val="13"/>
        </w:numPr>
      </w:pPr>
      <w:r>
        <w:t>Характеристика команд перемещения и пере</w:t>
      </w:r>
      <w:r>
        <w:t>именования файлов и каталогов:</w:t>
      </w:r>
    </w:p>
    <w:p w14:paraId="17D3FCD6" w14:textId="77777777" w:rsidR="003744D5" w:rsidRDefault="006D0099">
      <w:pPr>
        <w:pStyle w:val="Compact"/>
        <w:numPr>
          <w:ilvl w:val="0"/>
          <w:numId w:val="14"/>
        </w:numPr>
      </w:pPr>
      <w:r>
        <w:t xml:space="preserve">переименование файлов в текущем каталоге. mv  </w:t>
      </w:r>
    </w:p>
    <w:p w14:paraId="3A974D8C" w14:textId="77777777" w:rsidR="003744D5" w:rsidRDefault="006D0099">
      <w:pPr>
        <w:pStyle w:val="Compact"/>
        <w:numPr>
          <w:ilvl w:val="0"/>
          <w:numId w:val="14"/>
        </w:numPr>
      </w:pPr>
      <w:r>
        <w:t xml:space="preserve">перемещение файлов в другой каталог. mv   </w:t>
      </w:r>
      <w:r>
        <w:t>Если необходим запрос подтверждения о перезаписи файла, то нужно использовать опцию i.</w:t>
      </w:r>
    </w:p>
    <w:p w14:paraId="5986C95A" w14:textId="77777777" w:rsidR="003744D5" w:rsidRDefault="006D0099">
      <w:pPr>
        <w:pStyle w:val="Compact"/>
        <w:numPr>
          <w:ilvl w:val="0"/>
          <w:numId w:val="14"/>
        </w:numPr>
      </w:pPr>
      <w:r>
        <w:t xml:space="preserve">переименование каталогов в текущем каталоге. mv  </w:t>
      </w:r>
    </w:p>
    <w:p w14:paraId="22E76534" w14:textId="77777777" w:rsidR="003744D5" w:rsidRDefault="006D0099">
      <w:pPr>
        <w:pStyle w:val="Compact"/>
        <w:numPr>
          <w:ilvl w:val="0"/>
          <w:numId w:val="14"/>
        </w:numPr>
      </w:pPr>
      <w:r>
        <w:t xml:space="preserve">перемещение каталога в другой каталог. mv  </w:t>
      </w:r>
    </w:p>
    <w:p w14:paraId="222237C3" w14:textId="77777777" w:rsidR="003744D5" w:rsidRDefault="006D0099">
      <w:pPr>
        <w:pStyle w:val="Compact"/>
        <w:numPr>
          <w:ilvl w:val="0"/>
          <w:numId w:val="14"/>
        </w:numPr>
      </w:pPr>
      <w:r>
        <w:t>переименование каталога, не являющегося текущим. mv  &lt; каталог/новое_название_каталога&gt;</w:t>
      </w:r>
    </w:p>
    <w:p w14:paraId="15C1EC57" w14:textId="77777777" w:rsidR="003744D5" w:rsidRDefault="006D0099">
      <w:pPr>
        <w:pStyle w:val="Compact"/>
        <w:numPr>
          <w:ilvl w:val="0"/>
          <w:numId w:val="15"/>
        </w:numPr>
      </w:pPr>
      <w:r>
        <w:t>Каждый файл или каталог имеет права доступа: чтение (разрешены просмотр и копирование файла, разрешён просмотр списка входящих в каталог файлов), запись (разрешены изме</w:t>
      </w:r>
      <w:r>
        <w:t>нение и переименование файла, разрешены создание и удаление файлов каталога), выполнение (разрешено выполнение файла, разрешён доступ в каталог и есть возможность сделать его текущим). Они могу быть изменены командой chmod.</w:t>
      </w:r>
    </w:p>
    <w:p w14:paraId="4B94776F" w14:textId="77777777" w:rsidR="003744D5" w:rsidRDefault="006D0099">
      <w:pPr>
        <w:pStyle w:val="1"/>
      </w:pPr>
      <w:bookmarkStart w:id="37" w:name="список-литературы"/>
      <w:bookmarkStart w:id="38" w:name="_Toc107172013"/>
      <w:bookmarkEnd w:id="35"/>
      <w:r>
        <w:lastRenderedPageBreak/>
        <w:t>Список литературы</w:t>
      </w:r>
      <w:bookmarkEnd w:id="38"/>
    </w:p>
    <w:p w14:paraId="19B6AF26" w14:textId="77777777" w:rsidR="003744D5" w:rsidRDefault="006D0099">
      <w:pPr>
        <w:pStyle w:val="Compact"/>
        <w:numPr>
          <w:ilvl w:val="0"/>
          <w:numId w:val="16"/>
        </w:numPr>
      </w:pPr>
      <w:bookmarkStart w:id="39" w:name="refs"/>
      <w:bookmarkEnd w:id="39"/>
      <w:r>
        <w:t>[Лаб-05]</w:t>
      </w:r>
      <w:bookmarkEnd w:id="37"/>
    </w:p>
    <w:sectPr w:rsidR="003744D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62CF2" w14:textId="77777777" w:rsidR="006D0099" w:rsidRDefault="006D0099">
      <w:pPr>
        <w:spacing w:after="0"/>
      </w:pPr>
      <w:r>
        <w:separator/>
      </w:r>
    </w:p>
  </w:endnote>
  <w:endnote w:type="continuationSeparator" w:id="0">
    <w:p w14:paraId="622CFF54" w14:textId="77777777" w:rsidR="006D0099" w:rsidRDefault="006D00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2DA74" w14:textId="77777777" w:rsidR="006D0099" w:rsidRDefault="006D0099">
      <w:r>
        <w:separator/>
      </w:r>
    </w:p>
  </w:footnote>
  <w:footnote w:type="continuationSeparator" w:id="0">
    <w:p w14:paraId="5B074D4B" w14:textId="77777777" w:rsidR="006D0099" w:rsidRDefault="006D00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348C3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706644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EA2F07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AA20FCF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ABCAE23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195E9B0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ED3EF54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87CE71D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2A1CCDF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E31A0ACA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1"/>
  </w:num>
  <w:num w:numId="9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>
    <w:abstractNumId w:val="1"/>
  </w:num>
  <w:num w:numId="1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>
    <w:abstractNumId w:val="1"/>
  </w:num>
  <w:num w:numId="13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4">
    <w:abstractNumId w:val="1"/>
  </w:num>
  <w:num w:numId="15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44D5"/>
    <w:rsid w:val="003744D5"/>
    <w:rsid w:val="006D0099"/>
    <w:rsid w:val="008837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795DD5"/>
  <w15:docId w15:val="{8BD137AB-E5D5-4C61-AB45-02641EBA4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8373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1672</Words>
  <Characters>9534</Characters>
  <Application>Microsoft Office Word</Application>
  <DocSecurity>0</DocSecurity>
  <Lines>79</Lines>
  <Paragraphs>22</Paragraphs>
  <ScaleCrop>false</ScaleCrop>
  <Company/>
  <LinksUpToDate>false</LinksUpToDate>
  <CharactersWithSpaces>1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5</dc:title>
  <dc:creator>Бровкин Александр НБИбд-01-21</dc:creator>
  <cp:keywords/>
  <cp:lastModifiedBy>Глевкин Андрей Владиславович</cp:lastModifiedBy>
  <cp:revision>2</cp:revision>
  <dcterms:created xsi:type="dcterms:W3CDTF">2022-06-26T18:40:00Z</dcterms:created>
  <dcterms:modified xsi:type="dcterms:W3CDTF">2022-06-26T18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Файловая система 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